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44b07d41d57c7f129f773a4f38af21cd1ad5ef"/>
    <w:p>
      <w:pPr>
        <w:pStyle w:val="Heading3"/>
      </w:pPr>
      <w:r>
        <w:t xml:space="preserve">В 2022 году в Гольянове благоустроят 18 дворов</w:t>
      </w:r>
    </w:p>
    <w:p>
      <w:pPr>
        <w:pStyle w:val="FirstParagraph"/>
      </w:pPr>
      <w:r>
        <w:t xml:space="preserve">22.04.2022</w:t>
      </w:r>
    </w:p>
    <w:p>
      <w:pPr>
        <w:pStyle w:val="BodyText"/>
      </w:pPr>
      <w:r>
        <w:drawing>
          <wp:inline>
            <wp:extent cx="5334000" cy="356815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golyanovo.mos.ru/www/upload/medialibrary/0c7/photo_2022_04_22_15_09_3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В районе Гольяново в этом году планируется привести в порядок 18 дворов.</w:t>
      </w:r>
    </w:p>
    <w:p>
      <w:pPr>
        <w:pStyle w:val="BodyText"/>
      </w:pPr>
      <w:r>
        <w:t xml:space="preserve">Специалисты благоустроят территорию в квартале, ограниченном улицами Хабаровская, Красноярская и Алтайская. Обновят пешеходные дорожки во дворах, установят современные игровые комплексы и тренажёры на площадках, проведут озеленение.</w:t>
      </w:r>
    </w:p>
    <w:p>
      <w:pPr>
        <w:pStyle w:val="BodyText"/>
      </w:pPr>
      <w:r>
        <w:t xml:space="preserve">В районе в этом году планируется заменить асфальт на тротуарах и придомовых подъездах. Эти работы проведут по 13 адресам.</w:t>
      </w:r>
    </w:p>
    <w:p>
      <w:pPr>
        <w:pStyle w:val="BodyText"/>
      </w:pPr>
      <w:r>
        <w:t xml:space="preserve">Автор фото: Pixabay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olyanovo.mos.ru/presscenter/news/detail/1077131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news/detail/107713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news/detail/107713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1T21:59:54Z</dcterms:created>
  <dcterms:modified xsi:type="dcterms:W3CDTF">2024-12-21T2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